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ceanographer</w:t>
      </w:r>
    </w:p>
    <w:bookmarkStart w:id="21" w:name="Xf8c460867e9558e6c37c4d1c80fa6e6ce12197d"/>
    <w:p>
      <w:pPr>
        <w:pStyle w:val="Heading1"/>
      </w:pPr>
      <w:r>
        <w:t xml:space="preserve">Scholarship Application Letter for Oceanographic Research in Ivory Coast Abidjan</w:t>
      </w:r>
    </w:p>
    <w:p>
      <w:pPr>
        <w:pStyle w:val="FirstParagraph"/>
      </w:pPr>
      <w:r>
        <w:t xml:space="preserve">Date: October 26, 2023</w:t>
      </w:r>
    </w:p>
    <w:p>
      <w:pPr>
        <w:pStyle w:val="BodyText"/>
      </w:pPr>
      <w:r>
        <w:t xml:space="preserve">The Scholarship Committee</w:t>
      </w:r>
      <w:r>
        <w:br/>
      </w:r>
      <w:r>
        <w:t xml:space="preserve">[Foundation/Organization Name]</w:t>
      </w:r>
      <w:r>
        <w:br/>
      </w:r>
      <w:r>
        <w:t xml:space="preserve">[Address]</w:t>
      </w:r>
      <w:r>
        <w:br/>
      </w:r>
      <w:r>
        <w:t xml:space="preserve">[City, Postal Code]</w:t>
      </w:r>
    </w:p>
    <w:bookmarkStart w:id="20" w:name="X1de02b1a975196bfb6566aedb2eb5b8f5a463ea"/>
    <w:p>
      <w:pPr>
        <w:pStyle w:val="Heading2"/>
      </w:pPr>
      <w:r>
        <w:t xml:space="preserve">Subject: Application for Scholarship to Advance Oceanographic Research in Ivory Coast Abidjan</w:t>
      </w:r>
    </w:p>
    <w:p>
      <w:pPr>
        <w:pStyle w:val="FirstParagraph"/>
      </w:pPr>
      <w:r>
        <w:t xml:space="preserve">Dear Esteemed Scholarship Committee,</w:t>
      </w:r>
    </w:p>
    <w:p>
      <w:pPr>
        <w:pStyle w:val="BodyText"/>
      </w:pPr>
      <w:r>
        <w:t xml:space="preserve">I am writing with profound enthusiasm to submit my application for the [Name of Scholarship] scholarship, with a dedicated focus on oceanographic research within the vibrant and ecologically critical context of Ivory Coast Abidjan. As a highly motivated student from Abidjan’s coastal communities, I have long been driven by a deep commitment to understanding and protecting our marine ecosystems. My academic journey has been meticulously aligned with the urgent needs of West Africa’s coastlines, particularly those surrounding my home in Ivory Coast Abidjan, where the intersection of rapid urbanization, climate vulnerability, and rich marine biodiversity demands specialized scientific attention.</w:t>
      </w:r>
    </w:p>
    <w:p>
      <w:pPr>
        <w:pStyle w:val="BodyText"/>
      </w:pPr>
      <w:r>
        <w:t xml:space="preserve">Growing up near the Ebrié Lagoon and the Atlantic coastline in Abidjan, I witnessed firsthand the delicate balance between human development and marine health. The bustling port city of Abidjan, as a major economic hub for Ivory Coast, faces escalating challenges: coastal erosion threatening infrastructure like the N’Guessan Road; pollution from urban runoff and industrial discharge degrading critical mangrove forests; and fisheries communities struggling with declining catches due to habitat loss. These realities ignited my resolve to become an Oceanographer equipped with the scientific rigor to address them. My undergraduate degree in Marine Science at the Université Félix Houphouët-Boigny (Abidjan) provided foundational expertise, but I recognize that transformative solutions require advanced training in oceanographic data analysis, coastal geomorphology, and sustainable resource management – skills this scholarship will uniquely provide.</w:t>
      </w:r>
    </w:p>
    <w:p>
      <w:pPr>
        <w:pStyle w:val="BodyText"/>
      </w:pPr>
      <w:r>
        <w:t xml:space="preserve">The importance of specialized Oceanographer expertise in Ivory Coast Abidjan cannot be overstated. The country’s coastline, stretching over 500 km, is vital for national food security (supporting over 75% of fish protein consumption), economic activity (through the Port of Abidjan and tourism), and ecological resilience. Yet, it lacks sufficient locally-trained specialists to monitor complex processes like sediment transport dynamics in the Ebrié Lagoon or model storm surge impacts exacerbated by sea-level rise. Current research initiatives often rely on foreign expertise, creating a disconnect between global science and local implementation needs. I am determined to bridge this gap. This scholarship is not merely an academic opportunity; it is a critical investment in building Ivory Coast’s indigenous capacity for ocean stewardship, ensuring that solutions are contextually relevant and community-driven.</w:t>
      </w:r>
    </w:p>
    <w:p>
      <w:pPr>
        <w:pStyle w:val="BodyText"/>
      </w:pPr>
      <w:r>
        <w:t xml:space="preserve">My proposed research under this scholarship will directly address Abidjan’s most pressing coastal challenges. I plan to investigate the correlation between accelerated urban development in Abidjan’s peri-urban zones and sedimentation rates in the Ebrié Lagoon, using advanced remote sensing techniques combined with field-based water quality sampling. This study is urgently needed; a 2021 report by Côte d’Ivoire’s Ministry of Environment highlighted that sedimentation has reduced the lagoon’s navigable depth by over 30% in two decades, threatening both transport and ecosystems. My work will generate actionable data for the National Agency for Coastal Zone Management (ANMOC) to refine their coastal protection strategies. Furthermore, I aim to integrate community-based monitoring protocols with local fisherfolk associations – a practice rooted in Abidjan’s cultural ethos of collective action – ensuring that research outcomes are co-created and directly benefit those most impacted by coastal change.</w:t>
      </w:r>
    </w:p>
    <w:p>
      <w:pPr>
        <w:pStyle w:val="BodyText"/>
      </w:pPr>
      <w:r>
        <w:t xml:space="preserve">This scholarship represents the pivotal step enabling me to transition from theoretical knowledge to tangible impact within Ivory Coast Abidjan. The financial support would cover essential expenses including advanced training in Geographic Information Systems (GIS) and hydrodynamic modeling software, fieldwork logistics for data collection across key sites like the Vridi Canal and Grand-Bassam coastline, and collaborative travel to workshops with regional institutions such as the Institut océanographique de Côte d’Ivoire. Crucially, it would allow me to remain based in Abidjan throughout my studies, ensuring continuous engagement with local stakeholders – a requirement I cannot fulfill without this support. Ivory Coast’s Ministry of Higher Education has already expressed preliminary interest in integrating my research findings into their 2030 Coastal Development Plan, underscoring the immediate relevance of this work.</w:t>
      </w:r>
    </w:p>
    <w:p>
      <w:pPr>
        <w:pStyle w:val="BodyText"/>
      </w:pPr>
      <w:r>
        <w:t xml:space="preserve">Beyond technical skills, I bring a deep cultural understanding and community commitment essential for effective Oceanographer work in Abidjan. I have volunteered with the "Lagune Verte" initiative, assisting in mangrove reforestation projects along Abidjan’s coast, and my fluency in French and Baoulé allows me to communicate effectively with diverse coastal communities. I understand that successful oceanographic research in Ivory Coast must respect local knowledge systems and prioritize solutions for vulnerable populations – a principle I will uphold rigorously throughout my scholarship period.</w:t>
      </w:r>
    </w:p>
    <w:p>
      <w:pPr>
        <w:pStyle w:val="BodyText"/>
      </w:pPr>
      <w:r>
        <w:t xml:space="preserve">The prospect of contributing to the scientific advancement of Ivory Coast Abidjan as an Oceanographer fills me with both responsibility and hope. I have chosen this path not only for personal growth but because the health of our coastline is inseparable from the prosperity and cultural identity of all Ivorians. With your support through this Scholarship Application Letter, I will transform academic potential into a legacy of resilience for Abidjan’s shores. The investment in my training will yield a return not just in data and publications, but in empowered communities, safeguarded fisheries, and a more sustainable future for one of Africa’s most dynamic coastal cities.</w:t>
      </w:r>
    </w:p>
    <w:p>
      <w:pPr>
        <w:pStyle w:val="BodyText"/>
      </w:pPr>
      <w:r>
        <w:t xml:space="preserve">Thank you for considering my application. I am deeply honored to contribute to the vital mission of oceanographic science in Ivory Coast Abidjan and eagerly await the opportunity to discuss how my vision aligns with your scholarship’s goals.</w:t>
      </w:r>
    </w:p>
    <w:p>
      <w:pPr>
        <w:pStyle w:val="BodyText"/>
      </w:pPr>
      <w:r>
        <w:t xml:space="preserve">With sincere regards,</w:t>
      </w:r>
    </w:p>
    <w:p>
      <w:pPr>
        <w:pStyle w:val="BodyText"/>
      </w:pPr>
      <w:r>
        <w:t xml:space="preserve">[Your Full Name]</w:t>
      </w:r>
      <w:r>
        <w:br/>
      </w:r>
      <w:r>
        <w:t xml:space="preserve">[Your Student ID/Contact Information]</w:t>
      </w:r>
      <w:r>
        <w:br/>
      </w:r>
      <w:r>
        <w:t xml:space="preserve">[Current Institution - Université Félix Houphouët-Boigny, Abidjan]</w:t>
      </w:r>
    </w:p>
    <w:p>
      <w:pPr>
        <w:pStyle w:val="BodyText"/>
      </w:pPr>
      <w:r>
        <w:t xml:space="preserve">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ceanographer</dc:title>
  <dc:creator/>
  <dc:language>en</dc:language>
  <cp:keywords/>
  <dcterms:created xsi:type="dcterms:W3CDTF">2026-07-23T07:43:38Z</dcterms:created>
  <dcterms:modified xsi:type="dcterms:W3CDTF">2026-07-23T07:43:38Z</dcterms:modified>
</cp:coreProperties>
</file>

<file path=docProps/custom.xml><?xml version="1.0" encoding="utf-8"?>
<Properties xmlns="http://schemas.openxmlformats.org/officeDocument/2006/custom-properties" xmlns:vt="http://schemas.openxmlformats.org/officeDocument/2006/docPropsVTypes"/>
</file>